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B9EDEB" w14:textId="6BAF264D" w:rsidR="00FC3D62" w:rsidRDefault="001E265D" w:rsidP="00D30697">
      <w:pPr>
        <w:pStyle w:val="Heading1"/>
        <w:jc w:val="center"/>
        <w:rPr>
          <w:lang w:val="bg-BG"/>
        </w:rPr>
      </w:pPr>
      <w:r>
        <w:t xml:space="preserve">Lab: </w:t>
      </w:r>
      <w:r w:rsidR="00D30697">
        <w:t>OOP</w:t>
      </w:r>
    </w:p>
    <w:p w14:paraId="163DDBF4" w14:textId="77777777" w:rsidR="006B7F63" w:rsidRPr="002045C4" w:rsidRDefault="006B7F63" w:rsidP="006B7F63">
      <w:pPr>
        <w:pStyle w:val="Heading2"/>
        <w:rPr>
          <w:lang w:val="bg-BG"/>
        </w:rPr>
      </w:pPr>
      <w:r w:rsidRPr="002045C4">
        <w:t>Car Info</w:t>
      </w:r>
    </w:p>
    <w:p w14:paraId="5E2BE519" w14:textId="77777777" w:rsidR="006B7F63" w:rsidRPr="002045C4" w:rsidRDefault="006B7F63" w:rsidP="006B7F63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5500D888" w14:textId="77777777" w:rsidR="006B7F63" w:rsidRPr="002045C4" w:rsidRDefault="006B7F63" w:rsidP="006B7F63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1C7FBB31" w14:textId="77777777" w:rsidR="006B7F63" w:rsidRPr="002045C4" w:rsidRDefault="006B7F63" w:rsidP="006B7F63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Brand: </w:t>
      </w:r>
      <w:r>
        <w:rPr>
          <w:b/>
        </w:rPr>
        <w:t>text</w:t>
      </w:r>
    </w:p>
    <w:p w14:paraId="6B3CFBD9" w14:textId="77777777" w:rsidR="006B7F63" w:rsidRPr="002045C4" w:rsidRDefault="006B7F63" w:rsidP="006B7F63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Model: </w:t>
      </w:r>
      <w:r>
        <w:rPr>
          <w:b/>
        </w:rPr>
        <w:t>text</w:t>
      </w:r>
    </w:p>
    <w:p w14:paraId="1D96A4C0" w14:textId="77777777" w:rsidR="006B7F63" w:rsidRPr="002045C4" w:rsidRDefault="006B7F63" w:rsidP="006B7F63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Horsepower: </w:t>
      </w:r>
      <w:r>
        <w:rPr>
          <w:b/>
        </w:rPr>
        <w:t>integer number</w:t>
      </w:r>
    </w:p>
    <w:p w14:paraId="373B2966" w14:textId="77777777" w:rsidR="006B7F63" w:rsidRPr="002C2D49" w:rsidRDefault="006B7F63" w:rsidP="006B7F63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73B00B1D" w14:textId="77777777" w:rsidR="006B7F63" w:rsidRPr="002045C4" w:rsidRDefault="006B7F63" w:rsidP="006B7F63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43A7484D" w14:textId="77777777" w:rsidR="006B7F63" w:rsidRDefault="006B7F63" w:rsidP="006B7F63">
      <w:pPr>
        <w:pStyle w:val="ListParagraph"/>
        <w:numPr>
          <w:ilvl w:val="0"/>
          <w:numId w:val="30"/>
        </w:numPr>
      </w:pPr>
      <w:r w:rsidRPr="002045C4">
        <w:t>The input consists of line</w:t>
      </w:r>
      <w:r w:rsidRPr="00411DF4">
        <w:rPr>
          <w:lang w:val="bg-BG"/>
        </w:rPr>
        <w:t xml:space="preserve"> -</w:t>
      </w:r>
      <w:r w:rsidRPr="002045C4">
        <w:t xml:space="preserve"> representing car object. </w:t>
      </w:r>
    </w:p>
    <w:p w14:paraId="038D9A0D" w14:textId="77777777" w:rsidR="006B7F63" w:rsidRDefault="006B7F63" w:rsidP="006B7F63">
      <w:pPr>
        <w:pStyle w:val="ListParagraph"/>
        <w:numPr>
          <w:ilvl w:val="0"/>
          <w:numId w:val="30"/>
        </w:numPr>
      </w:pPr>
      <w:r>
        <w:t>Y</w:t>
      </w:r>
      <w:r w:rsidRPr="002045C4">
        <w:t xml:space="preserve">ou will </w:t>
      </w:r>
      <w:r>
        <w:t>have</w:t>
      </w:r>
      <w:r w:rsidRPr="002045C4">
        <w:t xml:space="preserve"> car info in the following format </w:t>
      </w:r>
      <w:r w:rsidRPr="000035CE">
        <w:t>"</w:t>
      </w:r>
      <w:r w:rsidRPr="00411DF4">
        <w:rPr>
          <w:rFonts w:ascii="Consolas" w:hAnsi="Consolas"/>
          <w:b/>
        </w:rPr>
        <w:t>{brand} {model} {</w:t>
      </w:r>
      <w:proofErr w:type="spellStart"/>
      <w:r w:rsidRPr="00411DF4">
        <w:rPr>
          <w:rFonts w:ascii="Consolas" w:hAnsi="Consolas"/>
          <w:b/>
          <w:noProof/>
        </w:rPr>
        <w:t>horsePower</w:t>
      </w:r>
      <w:proofErr w:type="spellEnd"/>
      <w:r w:rsidRPr="00411DF4">
        <w:rPr>
          <w:rFonts w:ascii="Consolas" w:hAnsi="Consolas"/>
          <w:b/>
        </w:rPr>
        <w:t>}</w:t>
      </w:r>
      <w:r w:rsidRPr="000035CE">
        <w:t>"</w:t>
      </w:r>
      <w:r w:rsidRPr="00411DF4">
        <w:rPr>
          <w:b/>
        </w:rPr>
        <w:t xml:space="preserve"> </w:t>
      </w:r>
      <w:r w:rsidRPr="002045C4">
        <w:t>separated by single space.</w:t>
      </w:r>
      <w:r>
        <w:t xml:space="preserve"> </w:t>
      </w:r>
    </w:p>
    <w:p w14:paraId="6A5BA3A9" w14:textId="77777777" w:rsidR="006B7F63" w:rsidRPr="007A4AF7" w:rsidRDefault="006B7F63" w:rsidP="006B7F63">
      <w:pPr>
        <w:pStyle w:val="ListParagraph"/>
        <w:numPr>
          <w:ilvl w:val="0"/>
          <w:numId w:val="30"/>
        </w:numPr>
      </w:pPr>
      <w:r>
        <w:t xml:space="preserve">Print car in the following format: </w:t>
      </w:r>
      <w:r w:rsidRPr="00411DF4">
        <w:rPr>
          <w:b/>
          <w:bCs/>
        </w:rPr>
        <w:t>"</w:t>
      </w:r>
      <w:r w:rsidRPr="00411DF4">
        <w:rPr>
          <w:rFonts w:ascii="Consolas" w:hAnsi="Consolas"/>
          <w:b/>
          <w:noProof/>
        </w:rPr>
        <w:t>The car is: {brand} {model} – {horsePower} HP."</w:t>
      </w:r>
    </w:p>
    <w:p w14:paraId="58A27A69" w14:textId="77777777" w:rsidR="006B7F63" w:rsidRPr="00371D9B" w:rsidRDefault="006B7F63" w:rsidP="00371D9B">
      <w:pPr>
        <w:pStyle w:val="Heading3"/>
      </w:pPr>
      <w:r w:rsidRPr="002045C4"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6B7F63" w:rsidRPr="002045C4" w14:paraId="2D58CCDE" w14:textId="77777777" w:rsidTr="000A392B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C3EFD30" w14:textId="77777777" w:rsidR="006B7F63" w:rsidRPr="002045C4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4783FB9F" w14:textId="77777777" w:rsidR="006B7F63" w:rsidRPr="002045C4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6B7F63" w:rsidRPr="002045C4" w14:paraId="7B961006" w14:textId="77777777" w:rsidTr="000A392B">
        <w:tc>
          <w:tcPr>
            <w:tcW w:w="2970" w:type="dxa"/>
          </w:tcPr>
          <w:p w14:paraId="42B82CC7" w14:textId="77777777" w:rsidR="006B7F63" w:rsidRPr="007A4AF7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</w:tc>
        <w:tc>
          <w:tcPr>
            <w:tcW w:w="5220" w:type="dxa"/>
          </w:tcPr>
          <w:p w14:paraId="2E9A96C0" w14:textId="77777777" w:rsidR="006B7F63" w:rsidRPr="007A4AF7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</w:tc>
      </w:tr>
      <w:tr w:rsidR="006B7F63" w:rsidRPr="002045C4" w14:paraId="29BCF2B9" w14:textId="77777777" w:rsidTr="000A392B">
        <w:tc>
          <w:tcPr>
            <w:tcW w:w="2970" w:type="dxa"/>
          </w:tcPr>
          <w:p w14:paraId="46F1B2EF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koda Karoq 150</w:t>
            </w:r>
          </w:p>
        </w:tc>
        <w:tc>
          <w:tcPr>
            <w:tcW w:w="5220" w:type="dxa"/>
          </w:tcPr>
          <w:p w14:paraId="416A654C" w14:textId="77777777" w:rsidR="006B7F63" w:rsidRPr="007A4AF7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This </w:t>
            </w:r>
            <w:r>
              <w:rPr>
                <w:rFonts w:ascii="Consolas" w:hAnsi="Consolas"/>
                <w:bCs/>
                <w:noProof/>
              </w:rPr>
              <w:t>Skoda Karoq</w:t>
            </w:r>
            <w:r w:rsidRPr="002045C4">
              <w:rPr>
                <w:rFonts w:ascii="Consolas" w:hAnsi="Consolas"/>
                <w:bCs/>
                <w:noProof/>
              </w:rPr>
              <w:t xml:space="preserve"> - 1</w:t>
            </w:r>
            <w:r>
              <w:rPr>
                <w:rFonts w:ascii="Consolas" w:hAnsi="Consolas"/>
                <w:bCs/>
                <w:noProof/>
              </w:rPr>
              <w:t>50</w:t>
            </w:r>
            <w:r w:rsidRPr="002045C4">
              <w:rPr>
                <w:rFonts w:ascii="Consolas" w:hAnsi="Consolas"/>
                <w:bCs/>
                <w:noProof/>
              </w:rPr>
              <w:t xml:space="preserve"> HP.</w:t>
            </w:r>
          </w:p>
        </w:tc>
      </w:tr>
    </w:tbl>
    <w:p w14:paraId="50B85C14" w14:textId="77777777" w:rsidR="006B7F63" w:rsidRPr="00896F53" w:rsidRDefault="006B7F63" w:rsidP="006B7F63">
      <w:pPr>
        <w:pStyle w:val="Heading2"/>
        <w:rPr>
          <w:lang w:val="bg-BG"/>
        </w:rPr>
      </w:pPr>
      <w:r w:rsidRPr="00896F53">
        <w:t>Opinion Poll</w:t>
      </w:r>
    </w:p>
    <w:p w14:paraId="4BB13FEF" w14:textId="77777777" w:rsidR="006B7F63" w:rsidRDefault="006B7F63" w:rsidP="006B7F63">
      <w:pPr>
        <w:pStyle w:val="ListParagraph"/>
        <w:numPr>
          <w:ilvl w:val="0"/>
          <w:numId w:val="31"/>
        </w:numPr>
        <w:spacing w:before="0" w:after="0"/>
      </w:pPr>
      <w:r w:rsidRPr="00896F53">
        <w:t xml:space="preserve">Create </w:t>
      </w:r>
      <w:r>
        <w:t xml:space="preserve">a </w:t>
      </w:r>
      <w:r w:rsidRPr="00411DF4">
        <w:rPr>
          <w:b/>
          <w:bCs/>
        </w:rPr>
        <w:t>Person</w:t>
      </w:r>
      <w:r w:rsidRPr="00896F53">
        <w:t xml:space="preserve"> class with two fields </w:t>
      </w:r>
      <w:r w:rsidRPr="00411DF4">
        <w:rPr>
          <w:b/>
        </w:rPr>
        <w:t xml:space="preserve">name </w:t>
      </w:r>
      <w:r w:rsidRPr="00896F53">
        <w:t>and</w:t>
      </w:r>
      <w:r w:rsidRPr="00411DF4">
        <w:rPr>
          <w:b/>
        </w:rPr>
        <w:t xml:space="preserve"> age</w:t>
      </w:r>
      <w:r w:rsidRPr="00B90F97">
        <w:t>.</w:t>
      </w:r>
      <w:r>
        <w:t xml:space="preserve"> </w:t>
      </w:r>
    </w:p>
    <w:p w14:paraId="69EE9767" w14:textId="77777777" w:rsidR="006B7F63" w:rsidRDefault="006B7F63" w:rsidP="006B7F63">
      <w:pPr>
        <w:pStyle w:val="ListParagraph"/>
        <w:numPr>
          <w:ilvl w:val="0"/>
          <w:numId w:val="31"/>
        </w:numPr>
        <w:spacing w:before="0" w:after="0"/>
      </w:pPr>
      <w:r>
        <w:t>W</w:t>
      </w:r>
      <w:r w:rsidRPr="00896F53">
        <w:t xml:space="preserve">rite a program that </w:t>
      </w:r>
      <w:r>
        <w:t>uses</w:t>
      </w:r>
      <w:r w:rsidRPr="00896F53">
        <w:t xml:space="preserve"> line of personal information </w:t>
      </w:r>
      <w:r w:rsidRPr="002045C4">
        <w:t xml:space="preserve">in the following format </w:t>
      </w:r>
      <w:r w:rsidRPr="000035CE">
        <w:t>"</w:t>
      </w:r>
      <w:r w:rsidRPr="00411DF4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</w:t>
      </w:r>
      <w:r w:rsidRPr="00411DF4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age</w:t>
      </w:r>
      <w:r w:rsidRPr="00411D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</w:p>
    <w:p w14:paraId="0133339F" w14:textId="77777777" w:rsidR="006B7F63" w:rsidRDefault="006B7F63" w:rsidP="006B7F63">
      <w:pPr>
        <w:pStyle w:val="ListParagraph"/>
        <w:numPr>
          <w:ilvl w:val="0"/>
          <w:numId w:val="31"/>
        </w:numPr>
        <w:spacing w:before="0" w:after="0"/>
      </w:pPr>
      <w:r>
        <w:t>P</w:t>
      </w:r>
      <w:r w:rsidRPr="00896F53">
        <w:t>rint</w:t>
      </w:r>
      <w:r>
        <w:t xml:space="preserve"> the data in the following format:</w:t>
      </w:r>
      <w:r w:rsidRPr="00411DF4">
        <w:rPr>
          <w:b/>
          <w:bCs/>
        </w:rPr>
        <w:t xml:space="preserve"> "</w:t>
      </w:r>
      <w:r w:rsidRPr="00411DF4">
        <w:rPr>
          <w:rFonts w:ascii="Consolas" w:hAnsi="Consolas"/>
          <w:b/>
          <w:bCs/>
          <w:noProof/>
        </w:rPr>
        <w:t>{name} is {age} years old."</w:t>
      </w:r>
    </w:p>
    <w:p w14:paraId="24500F23" w14:textId="77777777" w:rsidR="006B7F63" w:rsidRPr="00896F53" w:rsidRDefault="006B7F63" w:rsidP="006B7F63">
      <w:pPr>
        <w:pStyle w:val="Heading3"/>
        <w:rPr>
          <w:lang w:val="bg-BG"/>
        </w:rPr>
      </w:pPr>
      <w:r w:rsidRPr="00896F53">
        <w:t>Examples</w:t>
      </w:r>
    </w:p>
    <w:tbl>
      <w:tblPr>
        <w:tblStyle w:val="TableGrid"/>
        <w:tblW w:w="473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3290"/>
      </w:tblGrid>
      <w:tr w:rsidR="006B7F63" w:rsidRPr="00896F53" w14:paraId="5871295F" w14:textId="77777777" w:rsidTr="000A392B">
        <w:trPr>
          <w:trHeight w:val="340"/>
        </w:trPr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E618A48" w14:textId="77777777" w:rsidR="006B7F63" w:rsidRPr="00896F53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Input</w:t>
            </w:r>
          </w:p>
        </w:tc>
        <w:tc>
          <w:tcPr>
            <w:tcW w:w="3290" w:type="dxa"/>
            <w:shd w:val="clear" w:color="auto" w:fill="D9D9D9" w:themeFill="background1" w:themeFillShade="D9"/>
            <w:vAlign w:val="center"/>
          </w:tcPr>
          <w:p w14:paraId="6F02C5F5" w14:textId="77777777" w:rsidR="006B7F63" w:rsidRPr="00896F53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Output</w:t>
            </w:r>
          </w:p>
        </w:tc>
      </w:tr>
      <w:tr w:rsidR="006B7F63" w:rsidRPr="00896F53" w14:paraId="3A745625" w14:textId="77777777" w:rsidTr="000A392B">
        <w:tc>
          <w:tcPr>
            <w:tcW w:w="1440" w:type="dxa"/>
          </w:tcPr>
          <w:p w14:paraId="084D102F" w14:textId="77777777" w:rsidR="006B7F63" w:rsidRPr="00411DF4" w:rsidRDefault="006B7F63" w:rsidP="000A392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Pr="00470E2B">
              <w:rPr>
                <w:rFonts w:ascii="Consolas" w:hAnsi="Consolas"/>
                <w:noProof/>
              </w:rPr>
              <w:t xml:space="preserve"> 12</w:t>
            </w:r>
          </w:p>
        </w:tc>
        <w:tc>
          <w:tcPr>
            <w:tcW w:w="3290" w:type="dxa"/>
          </w:tcPr>
          <w:p w14:paraId="0F72996B" w14:textId="77777777" w:rsidR="006B7F63" w:rsidRPr="00470E2B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2 years old.</w:t>
            </w:r>
          </w:p>
        </w:tc>
      </w:tr>
      <w:tr w:rsidR="006B7F63" w:rsidRPr="00896F53" w14:paraId="656F6750" w14:textId="77777777" w:rsidTr="000A392B">
        <w:tc>
          <w:tcPr>
            <w:tcW w:w="1440" w:type="dxa"/>
          </w:tcPr>
          <w:p w14:paraId="1C198CBB" w14:textId="77777777" w:rsidR="006B7F63" w:rsidRPr="00411DF4" w:rsidRDefault="006B7F63" w:rsidP="000A392B">
            <w:pPr>
              <w:spacing w:before="0" w:after="0"/>
              <w:rPr>
                <w:rFonts w:ascii="Consolas" w:hAnsi="Consolas"/>
                <w:noProof/>
              </w:rPr>
            </w:pPr>
            <w:r w:rsidRPr="00470E2B">
              <w:rPr>
                <w:rFonts w:ascii="Consolas" w:hAnsi="Consolas"/>
                <w:noProof/>
              </w:rPr>
              <w:t>Sofia 33</w:t>
            </w:r>
          </w:p>
        </w:tc>
        <w:tc>
          <w:tcPr>
            <w:tcW w:w="3290" w:type="dxa"/>
          </w:tcPr>
          <w:p w14:paraId="1B3899C2" w14:textId="77777777" w:rsidR="006B7F63" w:rsidRPr="00470E2B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ia is 33 years old.</w:t>
            </w:r>
          </w:p>
        </w:tc>
      </w:tr>
    </w:tbl>
    <w:p w14:paraId="7DDB5EF8" w14:textId="77777777" w:rsidR="006B7F63" w:rsidRPr="005C60B3" w:rsidRDefault="006B7F63" w:rsidP="00E83279">
      <w:pPr>
        <w:rPr>
          <w:lang w:val="bg-BG"/>
        </w:rPr>
      </w:pPr>
    </w:p>
    <w:p w14:paraId="63D75A69" w14:textId="77777777" w:rsidR="006B7F63" w:rsidRPr="002045C4" w:rsidRDefault="006B7F63" w:rsidP="006B7F63">
      <w:pPr>
        <w:pStyle w:val="Heading2"/>
        <w:spacing w:before="0" w:after="0"/>
        <w:ind w:left="357" w:hanging="357"/>
        <w:rPr>
          <w:lang w:val="bg-BG"/>
        </w:rPr>
      </w:pPr>
      <w:r w:rsidRPr="002045C4">
        <w:t>Bank Account</w:t>
      </w:r>
    </w:p>
    <w:p w14:paraId="57B453D2" w14:textId="77777777" w:rsidR="006B7F63" w:rsidRPr="002045C4" w:rsidRDefault="006B7F63" w:rsidP="006B7F63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3C008BC9" w14:textId="77777777" w:rsidR="006B7F63" w:rsidRPr="002045C4" w:rsidRDefault="006B7F63" w:rsidP="006B7F63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7BFF7874" w14:textId="77777777" w:rsidR="006B7F63" w:rsidRPr="002045C4" w:rsidRDefault="006B7F63" w:rsidP="006B7F63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12BD0390" w14:textId="77777777" w:rsidR="006B7F63" w:rsidRPr="002045C4" w:rsidRDefault="006B7F63" w:rsidP="006B7F63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783E63BB" w14:textId="77777777" w:rsidR="006B7F63" w:rsidRPr="002045C4" w:rsidRDefault="006B7F63" w:rsidP="006B7F63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0C84F486" w14:textId="77777777" w:rsidR="006B7F63" w:rsidRPr="002045C4" w:rsidRDefault="006B7F63" w:rsidP="006B7F63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63A56842" w14:textId="77777777" w:rsidR="006B7F63" w:rsidRPr="002045C4" w:rsidRDefault="006B7F63" w:rsidP="006B7F63">
      <w:pPr>
        <w:pStyle w:val="ListParagraph"/>
        <w:numPr>
          <w:ilvl w:val="0"/>
          <w:numId w:val="27"/>
        </w:numPr>
        <w:rPr>
          <w:lang w:val="bg-BG"/>
        </w:rPr>
      </w:pPr>
      <w:r w:rsidRPr="002045C4">
        <w:rPr>
          <w:rStyle w:val="CodeChar"/>
        </w:rPr>
        <w:lastRenderedPageBreak/>
        <w:t>setInterestRate</w:t>
      </w:r>
    </w:p>
    <w:p w14:paraId="5B9D92ED" w14:textId="77777777" w:rsidR="006B7F63" w:rsidRPr="002045C4" w:rsidRDefault="006B7F63" w:rsidP="006B7F63">
      <w:pPr>
        <w:pStyle w:val="ListParagraph"/>
        <w:numPr>
          <w:ilvl w:val="0"/>
          <w:numId w:val="27"/>
        </w:numPr>
        <w:rPr>
          <w:lang w:val="bg-BG"/>
        </w:rPr>
      </w:pPr>
      <w:r w:rsidRPr="002045C4">
        <w:rPr>
          <w:rStyle w:val="CodeChar"/>
        </w:rPr>
        <w:t>getInterest</w:t>
      </w:r>
    </w:p>
    <w:p w14:paraId="471A7DF7" w14:textId="77777777" w:rsidR="006B7F63" w:rsidRPr="002045C4" w:rsidRDefault="006B7F63" w:rsidP="006B7F63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</w:t>
      </w:r>
    </w:p>
    <w:p w14:paraId="5E5F4DD6" w14:textId="77777777" w:rsidR="006B7F63" w:rsidRPr="00C00AA0" w:rsidRDefault="006B7F63" w:rsidP="006B7F63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0939F42C" w14:textId="77777777" w:rsidR="006B7F63" w:rsidRPr="00C00AA0" w:rsidRDefault="006B7F63" w:rsidP="006B7F63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0F58DEE7" w14:textId="77777777" w:rsidR="006B7F63" w:rsidRPr="00C00AA0" w:rsidRDefault="006B7F63" w:rsidP="006B7F63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5F6C101E" w14:textId="77777777" w:rsidR="006B7F63" w:rsidRPr="00C00AA0" w:rsidRDefault="006B7F63" w:rsidP="006B7F63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4FB344AF" w14:textId="77777777" w:rsidR="006B7F63" w:rsidRPr="00C00AA0" w:rsidRDefault="006B7F63" w:rsidP="006B7F63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D</w:t>
      </w:r>
      <w:r w:rsidRPr="00C00AA0">
        <w:rPr>
          <w:rFonts w:ascii="Consolas" w:hAnsi="Consolas"/>
          <w:b/>
        </w:rPr>
        <w:t>} {Years}</w:t>
      </w:r>
    </w:p>
    <w:p w14:paraId="2B5EDC18" w14:textId="77777777" w:rsidR="006B7F63" w:rsidRPr="00C00AA0" w:rsidRDefault="006B7F63" w:rsidP="006B7F63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712E5B7C" w14:textId="77777777" w:rsidR="006B7F63" w:rsidRPr="002045C4" w:rsidRDefault="006B7F63" w:rsidP="006B7F63">
      <w:pPr>
        <w:pStyle w:val="Heading3"/>
        <w:rPr>
          <w:lang w:val="bg-BG"/>
        </w:rPr>
      </w:pPr>
      <w:r w:rsidRPr="002045C4">
        <w:t>Examples</w:t>
      </w:r>
    </w:p>
    <w:tbl>
      <w:tblPr>
        <w:tblStyle w:val="TableGrid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6B7F63" w:rsidRPr="002045C4" w14:paraId="0F1EF636" w14:textId="77777777" w:rsidTr="000A392B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1A788AED" w14:textId="77777777" w:rsidR="006B7F63" w:rsidRPr="002045C4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D7668B6" w14:textId="77777777" w:rsidR="006B7F63" w:rsidRPr="002045C4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629BD3F3" w14:textId="77777777" w:rsidR="006B7F63" w:rsidRPr="002045C4" w:rsidRDefault="006B7F63" w:rsidP="000A392B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6B7F63" w:rsidRPr="002045C4" w14:paraId="2DC551D4" w14:textId="77777777" w:rsidTr="000A392B">
        <w:tc>
          <w:tcPr>
            <w:tcW w:w="2469" w:type="dxa"/>
          </w:tcPr>
          <w:p w14:paraId="31D81C6E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4AC7853F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634FA132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00E7D6CE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592855EE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7B757508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417BCF3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4.00</w:t>
            </w:r>
          </w:p>
        </w:tc>
        <w:tc>
          <w:tcPr>
            <w:tcW w:w="4478" w:type="dxa"/>
          </w:tcPr>
          <w:p w14:paraId="7DB898A8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6B7F63" w:rsidRPr="002045C4" w14:paraId="5DB953BC" w14:textId="77777777" w:rsidTr="000A392B">
        <w:tc>
          <w:tcPr>
            <w:tcW w:w="2469" w:type="dxa"/>
          </w:tcPr>
          <w:p w14:paraId="05E101F8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2415334E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5C5DF141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1AFD341D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7EC50CC8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8884319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4E830C3E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14799186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16D083D8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585EB7DB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44C023DA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1A2C2D20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2BCBF0AE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49DD04B3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3F0A176D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0131869F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640622F4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5A77D663" w14:textId="77777777" w:rsidR="006B7F63" w:rsidRPr="002045C4" w:rsidRDefault="006B7F63" w:rsidP="000A3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26880E9" w14:textId="77777777" w:rsidR="006B7F63" w:rsidRPr="008B209D" w:rsidRDefault="006B7F63" w:rsidP="000A392B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3E264888" w14:textId="77777777" w:rsidR="006B7F63" w:rsidRPr="008B209D" w:rsidRDefault="006B7F63" w:rsidP="000A392B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29CE3455" w14:textId="77777777" w:rsidR="006B7F63" w:rsidRPr="00C34180" w:rsidRDefault="006B7F63" w:rsidP="006B7F63">
      <w:pPr>
        <w:pStyle w:val="Heading2"/>
        <w:rPr>
          <w:lang w:val="bg-BG"/>
        </w:rPr>
      </w:pPr>
      <w:r w:rsidRPr="00C34180">
        <w:t>Hierarchical Inheritance</w:t>
      </w:r>
    </w:p>
    <w:p w14:paraId="66BA5CF8" w14:textId="77777777" w:rsidR="006B7F63" w:rsidRPr="00C34180" w:rsidRDefault="006B7F63" w:rsidP="006B7F63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168D89DC" w14:textId="77777777" w:rsidR="006B7F63" w:rsidRPr="002A3A59" w:rsidRDefault="006B7F63" w:rsidP="006B7F63">
      <w:pPr>
        <w:pStyle w:val="ListParagraph"/>
        <w:numPr>
          <w:ilvl w:val="0"/>
          <w:numId w:val="29"/>
        </w:num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eating…</w:t>
      </w:r>
      <w:r w:rsidRPr="002A3A59">
        <w:rPr>
          <w:b/>
        </w:rPr>
        <w:t>"</w:t>
      </w:r>
    </w:p>
    <w:p w14:paraId="4EEE88C0" w14:textId="77777777" w:rsidR="006B7F63" w:rsidRPr="002A3A59" w:rsidRDefault="006B7F63" w:rsidP="006B7F63">
      <w:pPr>
        <w:pStyle w:val="ListParagraph"/>
        <w:numPr>
          <w:ilvl w:val="0"/>
          <w:numId w:val="29"/>
        </w:num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barking…</w:t>
      </w:r>
      <w:r w:rsidRPr="002A3A59">
        <w:rPr>
          <w:b/>
        </w:rPr>
        <w:t>"</w:t>
      </w:r>
    </w:p>
    <w:p w14:paraId="300100B2" w14:textId="77777777" w:rsidR="006B7F63" w:rsidRPr="002A3A59" w:rsidRDefault="006B7F63" w:rsidP="006B7F63">
      <w:pPr>
        <w:pStyle w:val="ListParagraph"/>
        <w:numPr>
          <w:ilvl w:val="0"/>
          <w:numId w:val="29"/>
        </w:num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meowing…</w:t>
      </w:r>
      <w:r w:rsidRPr="002A3A59">
        <w:rPr>
          <w:b/>
        </w:rPr>
        <w:t>"</w:t>
      </w:r>
    </w:p>
    <w:p w14:paraId="3184896D" w14:textId="77777777" w:rsidR="006B7F63" w:rsidRPr="005C60B3" w:rsidRDefault="006B7F63" w:rsidP="006B7F63">
      <w:pPr>
        <w:pStyle w:val="ListParagraph"/>
        <w:numPr>
          <w:ilvl w:val="0"/>
          <w:numId w:val="29"/>
        </w:numPr>
        <w:rPr>
          <w:rFonts w:ascii="Consolas" w:hAnsi="Consolas"/>
          <w:b/>
          <w:noProof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E2766A0" w14:textId="77777777" w:rsidR="00EA1856" w:rsidRPr="00896F53" w:rsidRDefault="00EA1856" w:rsidP="00EA1856">
      <w:pPr>
        <w:pStyle w:val="Heading2"/>
        <w:rPr>
          <w:lang w:val="bg-BG"/>
        </w:rPr>
      </w:pPr>
      <w:r w:rsidRPr="00896F53">
        <w:t>Company Roster</w:t>
      </w:r>
    </w:p>
    <w:p w14:paraId="3898CA4A" w14:textId="77777777" w:rsidR="00EA1856" w:rsidRPr="00896F53" w:rsidRDefault="00EA1856" w:rsidP="00EA1856">
      <w:pPr>
        <w:rPr>
          <w:lang w:val="bg-BG"/>
        </w:rPr>
      </w:pPr>
      <w:r w:rsidRPr="00896F53">
        <w:t xml:space="preserve">Define a class </w:t>
      </w:r>
      <w:r w:rsidRPr="00896F53">
        <w:rPr>
          <w:b/>
        </w:rPr>
        <w:t>Employee</w:t>
      </w:r>
      <w:r w:rsidRPr="00896F53">
        <w:t xml:space="preserve"> that holds the following information: </w:t>
      </w:r>
      <w:r w:rsidRPr="00896F53">
        <w:rPr>
          <w:b/>
        </w:rPr>
        <w:t>name, salary, position, department, email</w:t>
      </w:r>
      <w:r>
        <w:rPr>
          <w:b/>
        </w:rPr>
        <w:t>,</w:t>
      </w:r>
      <w:r w:rsidRPr="00896F53">
        <w:t xml:space="preserve"> and </w:t>
      </w:r>
      <w:r w:rsidRPr="00896F53">
        <w:rPr>
          <w:b/>
        </w:rPr>
        <w:t>age</w:t>
      </w:r>
      <w:r w:rsidRPr="00896F53">
        <w:t xml:space="preserve">. The </w:t>
      </w:r>
      <w:r w:rsidRPr="00896F53">
        <w:rPr>
          <w:b/>
        </w:rPr>
        <w:t>name, salary</w:t>
      </w:r>
      <w:r w:rsidRPr="00896F53">
        <w:t xml:space="preserve">, </w:t>
      </w:r>
      <w:r w:rsidRPr="00896F53">
        <w:rPr>
          <w:b/>
        </w:rPr>
        <w:t>position</w:t>
      </w:r>
      <w:r>
        <w:rPr>
          <w:b/>
        </w:rPr>
        <w:t>,</w:t>
      </w:r>
      <w:r w:rsidRPr="00896F53">
        <w:t xml:space="preserve"> and </w:t>
      </w:r>
      <w:r w:rsidRPr="00896F53">
        <w:rPr>
          <w:b/>
        </w:rPr>
        <w:t>department</w:t>
      </w:r>
      <w:r w:rsidRPr="00896F53">
        <w:t xml:space="preserve"> are </w:t>
      </w:r>
      <w:r w:rsidRPr="00896F53">
        <w:rPr>
          <w:b/>
        </w:rPr>
        <w:t>mandatory</w:t>
      </w:r>
      <w:r>
        <w:rPr>
          <w:b/>
        </w:rPr>
        <w:t>,</w:t>
      </w:r>
      <w:r w:rsidRPr="00896F53">
        <w:t xml:space="preserve"> while the rest are </w:t>
      </w:r>
      <w:r w:rsidRPr="00896F53">
        <w:rPr>
          <w:b/>
        </w:rPr>
        <w:t>optional</w:t>
      </w:r>
      <w:r w:rsidRPr="00896F53">
        <w:t xml:space="preserve">. </w:t>
      </w:r>
    </w:p>
    <w:p w14:paraId="58953B45" w14:textId="77777777" w:rsidR="00EA1856" w:rsidRDefault="00EA1856" w:rsidP="00EA1856">
      <w:pPr>
        <w:rPr>
          <w:noProof/>
        </w:rPr>
      </w:pPr>
      <w:r w:rsidRPr="00896F53">
        <w:t xml:space="preserve">Your task is to write a program </w:t>
      </w:r>
      <w:r>
        <w:t>that</w:t>
      </w:r>
      <w:r w:rsidRPr="00896F53">
        <w:t xml:space="preserve"> takes </w:t>
      </w:r>
      <w:r w:rsidRPr="00896F53">
        <w:rPr>
          <w:b/>
        </w:rPr>
        <w:t>N</w:t>
      </w:r>
      <w:r w:rsidRPr="00896F53">
        <w:t xml:space="preserve"> lines of information about employees from the console and calculates the department with the highest average </w:t>
      </w:r>
      <w:proofErr w:type="gramStart"/>
      <w:r w:rsidRPr="00896F53">
        <w:t>salary</w:t>
      </w:r>
      <w:r>
        <w:t>,</w:t>
      </w:r>
      <w:r w:rsidRPr="00896F53">
        <w:t xml:space="preserve"> and</w:t>
      </w:r>
      <w:proofErr w:type="gramEnd"/>
      <w:r w:rsidRPr="00896F53">
        <w:t xml:space="preserve"> prints for each employee in that department his </w:t>
      </w:r>
      <w:r w:rsidRPr="00896F53">
        <w:rPr>
          <w:b/>
        </w:rPr>
        <w:t>name, salary, email</w:t>
      </w:r>
      <w:r>
        <w:rPr>
          <w:b/>
        </w:rPr>
        <w:t>,</w:t>
      </w:r>
      <w:r w:rsidRPr="00896F53">
        <w:rPr>
          <w:b/>
        </w:rPr>
        <w:t xml:space="preserve"> and age</w:t>
      </w:r>
      <w:r w:rsidRPr="00896F53">
        <w:t xml:space="preserve"> - </w:t>
      </w:r>
      <w:r w:rsidRPr="00896F53">
        <w:rPr>
          <w:b/>
        </w:rPr>
        <w:t>sorted by salary in descending order</w:t>
      </w:r>
      <w:r w:rsidRPr="00896F53">
        <w:t xml:space="preserve">. </w:t>
      </w:r>
      <w:r w:rsidRPr="00896F53">
        <w:rPr>
          <w:noProof/>
        </w:rPr>
        <w:t xml:space="preserve">If an employee </w:t>
      </w:r>
      <w:r w:rsidRPr="00896F53">
        <w:rPr>
          <w:b/>
          <w:noProof/>
        </w:rPr>
        <w:t>doesn</w:t>
      </w:r>
      <w:r>
        <w:rPr>
          <w:b/>
          <w:noProof/>
        </w:rPr>
        <w:t>'</w:t>
      </w:r>
      <w:r w:rsidRPr="00896F53">
        <w:rPr>
          <w:b/>
          <w:noProof/>
        </w:rPr>
        <w:t>t have</w:t>
      </w:r>
      <w:r w:rsidRPr="00896F53">
        <w:rPr>
          <w:noProof/>
        </w:rPr>
        <w:t xml:space="preserve"> an </w:t>
      </w:r>
      <w:r w:rsidRPr="00896F53">
        <w:rPr>
          <w:b/>
          <w:noProof/>
        </w:rPr>
        <w:t>email</w:t>
      </w:r>
      <w:r w:rsidRPr="00896F53">
        <w:rPr>
          <w:noProof/>
        </w:rPr>
        <w:t xml:space="preserve"> – in place of that field</w:t>
      </w:r>
      <w:r>
        <w:rPr>
          <w:noProof/>
        </w:rPr>
        <w:t>,</w:t>
      </w:r>
      <w:r w:rsidRPr="00896F53">
        <w:rPr>
          <w:noProof/>
        </w:rPr>
        <w:t xml:space="preserve"> you should print </w:t>
      </w:r>
      <w:r w:rsidRPr="00B90F97">
        <w:rPr>
          <w:noProof/>
        </w:rPr>
        <w:t>"</w:t>
      </w:r>
      <w:r w:rsidRPr="0091467A">
        <w:rPr>
          <w:rFonts w:ascii="Consolas" w:hAnsi="Consolas"/>
          <w:b/>
          <w:noProof/>
        </w:rPr>
        <w:t>n/a</w:t>
      </w:r>
      <w:r w:rsidRPr="00B90F97">
        <w:rPr>
          <w:noProof/>
        </w:rPr>
        <w:t>"</w:t>
      </w:r>
      <w:r w:rsidRPr="00896F53">
        <w:rPr>
          <w:noProof/>
        </w:rPr>
        <w:t xml:space="preserve"> instead, if he doesn</w:t>
      </w:r>
      <w:r>
        <w:rPr>
          <w:noProof/>
        </w:rPr>
        <w:t>'</w:t>
      </w:r>
      <w:r w:rsidRPr="00896F53">
        <w:rPr>
          <w:noProof/>
        </w:rPr>
        <w:t xml:space="preserve">t have an </w:t>
      </w:r>
      <w:r w:rsidRPr="00896F53">
        <w:rPr>
          <w:b/>
          <w:noProof/>
        </w:rPr>
        <w:t>age</w:t>
      </w:r>
      <w:r w:rsidRPr="00896F53">
        <w:rPr>
          <w:noProof/>
        </w:rPr>
        <w:t xml:space="preserve"> – print </w:t>
      </w:r>
      <w:r w:rsidRPr="00B90F97">
        <w:rPr>
          <w:noProof/>
        </w:rPr>
        <w:t>"</w:t>
      </w:r>
      <w:r w:rsidRPr="0091467A">
        <w:rPr>
          <w:rFonts w:ascii="Consolas" w:hAnsi="Consolas"/>
          <w:b/>
          <w:noProof/>
        </w:rPr>
        <w:t>-1</w:t>
      </w:r>
      <w:r w:rsidRPr="00B90F97">
        <w:rPr>
          <w:noProof/>
        </w:rPr>
        <w:t>"</w:t>
      </w:r>
      <w:r w:rsidRPr="00896F53">
        <w:rPr>
          <w:noProof/>
        </w:rPr>
        <w:t xml:space="preserve"> instead. </w:t>
      </w:r>
      <w:r>
        <w:rPr>
          <w:noProof/>
        </w:rPr>
        <w:t>Print in the following format:</w:t>
      </w:r>
    </w:p>
    <w:p w14:paraId="700F9D5B" w14:textId="77777777" w:rsidR="00EA1856" w:rsidRDefault="00EA1856" w:rsidP="00EA1856">
      <w:pPr>
        <w:rPr>
          <w:rFonts w:ascii="Consolas" w:hAnsi="Consolas"/>
          <w:b/>
          <w:bCs/>
          <w:noProof/>
        </w:rPr>
      </w:pPr>
      <w:r w:rsidRPr="00391BA6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Highest Average Salary: {department}</w:t>
      </w:r>
    </w:p>
    <w:p w14:paraId="22149D5A" w14:textId="77777777" w:rsidR="00EA1856" w:rsidRDefault="00EA1856" w:rsidP="00EA1856">
      <w:pPr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{name</w:t>
      </w:r>
      <w:r w:rsidRPr="00391BA6">
        <w:rPr>
          <w:rFonts w:ascii="Consolas" w:hAnsi="Consolas"/>
          <w:b/>
          <w:bCs/>
          <w:noProof/>
          <w:sz w:val="14"/>
          <w:szCs w:val="14"/>
        </w:rPr>
        <w:t>1</w:t>
      </w:r>
      <w:r>
        <w:rPr>
          <w:rFonts w:ascii="Consolas" w:hAnsi="Consolas"/>
          <w:b/>
          <w:bCs/>
          <w:noProof/>
        </w:rPr>
        <w:t>} {salary</w:t>
      </w:r>
      <w:r w:rsidRPr="00391BA6">
        <w:rPr>
          <w:rFonts w:ascii="Consolas" w:hAnsi="Consolas"/>
          <w:b/>
          <w:bCs/>
          <w:noProof/>
          <w:sz w:val="14"/>
          <w:szCs w:val="14"/>
        </w:rPr>
        <w:t>1</w:t>
      </w:r>
      <w:r>
        <w:rPr>
          <w:rFonts w:ascii="Consolas" w:hAnsi="Consolas"/>
          <w:b/>
          <w:bCs/>
          <w:noProof/>
        </w:rPr>
        <w:t>} {email</w:t>
      </w:r>
      <w:r w:rsidRPr="00391BA6">
        <w:rPr>
          <w:rFonts w:ascii="Consolas" w:hAnsi="Consolas"/>
          <w:b/>
          <w:bCs/>
          <w:noProof/>
          <w:sz w:val="14"/>
          <w:szCs w:val="14"/>
        </w:rPr>
        <w:t>1</w:t>
      </w:r>
      <w:r>
        <w:rPr>
          <w:rFonts w:ascii="Consolas" w:hAnsi="Consolas"/>
          <w:b/>
          <w:bCs/>
          <w:noProof/>
        </w:rPr>
        <w:t>} {age</w:t>
      </w:r>
      <w:r w:rsidRPr="00391BA6">
        <w:rPr>
          <w:rFonts w:ascii="Consolas" w:hAnsi="Consolas"/>
          <w:b/>
          <w:bCs/>
          <w:noProof/>
          <w:sz w:val="14"/>
          <w:szCs w:val="14"/>
        </w:rPr>
        <w:t>1</w:t>
      </w:r>
      <w:r>
        <w:rPr>
          <w:rFonts w:ascii="Consolas" w:hAnsi="Consolas"/>
          <w:b/>
          <w:bCs/>
          <w:noProof/>
        </w:rPr>
        <w:t>}</w:t>
      </w:r>
    </w:p>
    <w:p w14:paraId="0BE551C0" w14:textId="77777777" w:rsidR="00EA1856" w:rsidRDefault="00EA1856" w:rsidP="00EA1856">
      <w:pPr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{name</w:t>
      </w:r>
      <w:r>
        <w:rPr>
          <w:rFonts w:ascii="Consolas" w:hAnsi="Consolas"/>
          <w:b/>
          <w:bCs/>
          <w:noProof/>
          <w:sz w:val="14"/>
          <w:szCs w:val="14"/>
        </w:rPr>
        <w:t>2</w:t>
      </w:r>
      <w:r>
        <w:rPr>
          <w:rFonts w:ascii="Consolas" w:hAnsi="Consolas"/>
          <w:b/>
          <w:bCs/>
          <w:noProof/>
        </w:rPr>
        <w:t>} {salary</w:t>
      </w:r>
      <w:r>
        <w:rPr>
          <w:rFonts w:ascii="Consolas" w:hAnsi="Consolas"/>
          <w:b/>
          <w:bCs/>
          <w:noProof/>
          <w:sz w:val="14"/>
          <w:szCs w:val="14"/>
        </w:rPr>
        <w:t>2</w:t>
      </w:r>
      <w:r>
        <w:rPr>
          <w:rFonts w:ascii="Consolas" w:hAnsi="Consolas"/>
          <w:b/>
          <w:bCs/>
          <w:noProof/>
        </w:rPr>
        <w:t>} {email</w:t>
      </w:r>
      <w:r>
        <w:rPr>
          <w:rFonts w:ascii="Consolas" w:hAnsi="Consolas"/>
          <w:b/>
          <w:bCs/>
          <w:noProof/>
          <w:sz w:val="14"/>
          <w:szCs w:val="14"/>
        </w:rPr>
        <w:t>2</w:t>
      </w:r>
      <w:r>
        <w:rPr>
          <w:rFonts w:ascii="Consolas" w:hAnsi="Consolas"/>
          <w:b/>
          <w:bCs/>
          <w:noProof/>
        </w:rPr>
        <w:t>} {age</w:t>
      </w:r>
      <w:r>
        <w:rPr>
          <w:rFonts w:ascii="Consolas" w:hAnsi="Consolas"/>
          <w:b/>
          <w:bCs/>
          <w:noProof/>
          <w:sz w:val="14"/>
          <w:szCs w:val="14"/>
        </w:rPr>
        <w:t>2</w:t>
      </w:r>
      <w:r>
        <w:rPr>
          <w:rFonts w:ascii="Consolas" w:hAnsi="Consolas"/>
          <w:b/>
          <w:bCs/>
          <w:noProof/>
        </w:rPr>
        <w:t>}</w:t>
      </w:r>
    </w:p>
    <w:p w14:paraId="777DF43C" w14:textId="77777777" w:rsidR="00EA1856" w:rsidRDefault="00EA1856" w:rsidP="00EA1856">
      <w:pPr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…</w:t>
      </w:r>
    </w:p>
    <w:p w14:paraId="360F988F" w14:textId="77777777" w:rsidR="00EA1856" w:rsidRDefault="00EA1856" w:rsidP="00EA1856">
      <w:pPr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{name</w:t>
      </w:r>
      <w:r>
        <w:rPr>
          <w:rFonts w:ascii="Consolas" w:hAnsi="Consolas"/>
          <w:b/>
          <w:bCs/>
          <w:noProof/>
          <w:sz w:val="14"/>
          <w:szCs w:val="14"/>
        </w:rPr>
        <w:t>n</w:t>
      </w:r>
      <w:r>
        <w:rPr>
          <w:rFonts w:ascii="Consolas" w:hAnsi="Consolas"/>
          <w:b/>
          <w:bCs/>
          <w:noProof/>
        </w:rPr>
        <w:t>} {salary</w:t>
      </w:r>
      <w:r>
        <w:rPr>
          <w:rFonts w:ascii="Consolas" w:hAnsi="Consolas"/>
          <w:b/>
          <w:bCs/>
          <w:noProof/>
          <w:sz w:val="14"/>
          <w:szCs w:val="14"/>
        </w:rPr>
        <w:t>n</w:t>
      </w:r>
      <w:r>
        <w:rPr>
          <w:rFonts w:ascii="Consolas" w:hAnsi="Consolas"/>
          <w:b/>
          <w:bCs/>
          <w:noProof/>
        </w:rPr>
        <w:t>} {email</w:t>
      </w:r>
      <w:r>
        <w:rPr>
          <w:rFonts w:ascii="Consolas" w:hAnsi="Consolas"/>
          <w:b/>
          <w:bCs/>
          <w:noProof/>
          <w:sz w:val="14"/>
          <w:szCs w:val="14"/>
        </w:rPr>
        <w:t>n</w:t>
      </w:r>
      <w:r>
        <w:rPr>
          <w:rFonts w:ascii="Consolas" w:hAnsi="Consolas"/>
          <w:b/>
          <w:bCs/>
          <w:noProof/>
        </w:rPr>
        <w:t>} {age</w:t>
      </w:r>
      <w:r>
        <w:rPr>
          <w:rFonts w:ascii="Consolas" w:hAnsi="Consolas"/>
          <w:b/>
          <w:bCs/>
          <w:noProof/>
          <w:sz w:val="14"/>
          <w:szCs w:val="14"/>
        </w:rPr>
        <w:t>n</w:t>
      </w:r>
      <w:r>
        <w:rPr>
          <w:rFonts w:ascii="Consolas" w:hAnsi="Consolas"/>
          <w:b/>
          <w:bCs/>
          <w:noProof/>
        </w:rPr>
        <w:t>}</w:t>
      </w:r>
      <w:r w:rsidRPr="00391BA6">
        <w:rPr>
          <w:rFonts w:ascii="Consolas" w:hAnsi="Consolas"/>
          <w:b/>
          <w:bCs/>
          <w:noProof/>
        </w:rPr>
        <w:t>"</w:t>
      </w:r>
    </w:p>
    <w:p w14:paraId="0F5C7C0C" w14:textId="77777777" w:rsidR="00EA1856" w:rsidRPr="00896F53" w:rsidRDefault="00EA1856" w:rsidP="00EA1856">
      <w:pPr>
        <w:rPr>
          <w:noProof/>
          <w:lang w:val="bg-BG"/>
        </w:rPr>
      </w:pPr>
      <w:r w:rsidRPr="00896F53">
        <w:rPr>
          <w:noProof/>
        </w:rPr>
        <w:t xml:space="preserve">The </w:t>
      </w:r>
      <w:r w:rsidRPr="00896F53">
        <w:rPr>
          <w:b/>
          <w:noProof/>
        </w:rPr>
        <w:t>salary</w:t>
      </w:r>
      <w:r w:rsidRPr="00896F53">
        <w:rPr>
          <w:noProof/>
        </w:rPr>
        <w:t xml:space="preserve"> should be printed to </w:t>
      </w:r>
      <w:r w:rsidRPr="00896F53">
        <w:rPr>
          <w:b/>
          <w:noProof/>
        </w:rPr>
        <w:t>two decimal places</w:t>
      </w:r>
      <w:r w:rsidRPr="00896F53">
        <w:rPr>
          <w:noProof/>
        </w:rPr>
        <w:t xml:space="preserve"> after the sep</w:t>
      </w:r>
      <w:r>
        <w:rPr>
          <w:noProof/>
        </w:rPr>
        <w:t>a</w:t>
      </w:r>
      <w:r w:rsidRPr="00896F53">
        <w:rPr>
          <w:noProof/>
        </w:rPr>
        <w:t>rator.</w:t>
      </w:r>
    </w:p>
    <w:p w14:paraId="6A0F8085" w14:textId="77777777" w:rsidR="00EA1856" w:rsidRPr="00896F53" w:rsidRDefault="00EA1856" w:rsidP="00EA1856">
      <w:pPr>
        <w:rPr>
          <w:noProof/>
          <w:lang w:val="bg-BG"/>
        </w:rPr>
      </w:pPr>
      <w:r w:rsidRPr="00896F53">
        <w:rPr>
          <w:b/>
          <w:noProof/>
        </w:rPr>
        <w:t>Hint</w:t>
      </w:r>
      <w:r w:rsidRPr="00896F53">
        <w:rPr>
          <w:noProof/>
        </w:rPr>
        <w:t xml:space="preserve">: </w:t>
      </w:r>
      <w:r>
        <w:rPr>
          <w:noProof/>
        </w:rPr>
        <w:t>Y</w:t>
      </w:r>
      <w:r w:rsidRPr="00896F53">
        <w:rPr>
          <w:noProof/>
        </w:rPr>
        <w:t xml:space="preserve">ou can define a </w:t>
      </w:r>
      <w:r w:rsidRPr="00896F53">
        <w:rPr>
          <w:b/>
          <w:noProof/>
        </w:rPr>
        <w:t>Department</w:t>
      </w:r>
      <w:r w:rsidRPr="00896F53">
        <w:rPr>
          <w:noProof/>
        </w:rPr>
        <w:t xml:space="preserve"> class that holds </w:t>
      </w:r>
      <w:r>
        <w:rPr>
          <w:noProof/>
        </w:rPr>
        <w:t xml:space="preserve">a </w:t>
      </w:r>
      <w:r w:rsidRPr="00896F53">
        <w:rPr>
          <w:noProof/>
        </w:rPr>
        <w:t>list of employees.</w:t>
      </w:r>
    </w:p>
    <w:p w14:paraId="6FC255F1" w14:textId="77777777" w:rsidR="00EA1856" w:rsidRPr="00896F53" w:rsidRDefault="00EA1856" w:rsidP="00EA1856">
      <w:pPr>
        <w:pStyle w:val="Heading3"/>
        <w:rPr>
          <w:lang w:val="bg-BG"/>
        </w:rPr>
      </w:pPr>
      <w:r w:rsidRPr="00896F53">
        <w:t>Examples</w:t>
      </w:r>
    </w:p>
    <w:tbl>
      <w:tblPr>
        <w:tblStyle w:val="TableGrid"/>
        <w:tblW w:w="1071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10"/>
        <w:gridCol w:w="4500"/>
      </w:tblGrid>
      <w:tr w:rsidR="00EA1856" w:rsidRPr="00896F53" w14:paraId="052989B2" w14:textId="77777777" w:rsidTr="00996FB7">
        <w:trPr>
          <w:trHeight w:val="340"/>
        </w:trPr>
        <w:tc>
          <w:tcPr>
            <w:tcW w:w="6210" w:type="dxa"/>
            <w:shd w:val="clear" w:color="auto" w:fill="D9D9D9" w:themeFill="background1" w:themeFillShade="D9"/>
            <w:vAlign w:val="center"/>
          </w:tcPr>
          <w:p w14:paraId="0D67E069" w14:textId="77777777" w:rsidR="00EA1856" w:rsidRPr="00896F53" w:rsidRDefault="00EA1856" w:rsidP="00996FB7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6518D829" w14:textId="77777777" w:rsidR="00EA1856" w:rsidRPr="00896F53" w:rsidRDefault="00EA1856" w:rsidP="00996FB7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Output</w:t>
            </w:r>
          </w:p>
        </w:tc>
      </w:tr>
      <w:tr w:rsidR="00EA1856" w:rsidRPr="00896F53" w14:paraId="452A0E37" w14:textId="77777777" w:rsidTr="00996FB7">
        <w:tc>
          <w:tcPr>
            <w:tcW w:w="6210" w:type="dxa"/>
          </w:tcPr>
          <w:p w14:paraId="25941B40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noProof/>
              </w:rPr>
            </w:pPr>
            <w:r w:rsidRPr="0091467A">
              <w:rPr>
                <w:rFonts w:ascii="Consolas" w:hAnsi="Consolas"/>
                <w:noProof/>
              </w:rPr>
              <w:t>4</w:t>
            </w:r>
          </w:p>
          <w:p w14:paraId="3DE638D2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noProof/>
              </w:rPr>
            </w:pPr>
            <w:r w:rsidRPr="0091467A">
              <w:rPr>
                <w:rFonts w:ascii="Consolas" w:hAnsi="Consolas"/>
                <w:noProof/>
              </w:rPr>
              <w:t>Peter 120.00 Dev Development peter@abv.bg 28</w:t>
            </w:r>
          </w:p>
          <w:p w14:paraId="441EB092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noProof/>
              </w:rPr>
            </w:pPr>
            <w:r w:rsidRPr="0091467A">
              <w:rPr>
                <w:rFonts w:ascii="Consolas" w:hAnsi="Consolas"/>
                <w:noProof/>
              </w:rPr>
              <w:t>Tina 333.33 Manager Marketing 33</w:t>
            </w:r>
          </w:p>
          <w:p w14:paraId="6868BA89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noProof/>
              </w:rPr>
            </w:pPr>
            <w:r w:rsidRPr="0091467A">
              <w:rPr>
                <w:rFonts w:ascii="Consolas" w:hAnsi="Consolas"/>
                <w:noProof/>
              </w:rPr>
              <w:t>Sam 840.20 ProjectLeader Development sam@sam.com</w:t>
            </w:r>
          </w:p>
          <w:p w14:paraId="14C91062" w14:textId="77777777" w:rsidR="00EA1856" w:rsidRPr="00896F53" w:rsidRDefault="00EA1856" w:rsidP="00996FB7">
            <w:pPr>
              <w:spacing w:before="0" w:after="0"/>
              <w:rPr>
                <w:rFonts w:ascii="Consolas" w:hAnsi="Consolas"/>
                <w:noProof/>
              </w:rPr>
            </w:pPr>
            <w:r w:rsidRPr="0091467A">
              <w:rPr>
                <w:rFonts w:ascii="Consolas" w:hAnsi="Consolas"/>
                <w:noProof/>
              </w:rPr>
              <w:t>George 0.20 Freeloader Nowhere 18</w:t>
            </w:r>
          </w:p>
        </w:tc>
        <w:tc>
          <w:tcPr>
            <w:tcW w:w="4500" w:type="dxa"/>
          </w:tcPr>
          <w:p w14:paraId="008647B0" w14:textId="77777777" w:rsidR="00EA1856" w:rsidRPr="006E78BE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78BE">
              <w:rPr>
                <w:rFonts w:ascii="Consolas" w:hAnsi="Consolas"/>
                <w:bCs/>
                <w:noProof/>
              </w:rPr>
              <w:t>Highest Average Salary: Development</w:t>
            </w:r>
          </w:p>
          <w:p w14:paraId="3A78D460" w14:textId="77777777" w:rsidR="00EA1856" w:rsidRPr="006E78BE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78BE">
              <w:rPr>
                <w:rFonts w:ascii="Consolas" w:hAnsi="Consolas"/>
                <w:bCs/>
                <w:noProof/>
              </w:rPr>
              <w:t>Sam 840.20 sam@sam.com -1</w:t>
            </w:r>
          </w:p>
          <w:p w14:paraId="48782B83" w14:textId="77777777" w:rsidR="00EA1856" w:rsidRPr="004B1548" w:rsidRDefault="00EA1856" w:rsidP="00996FB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78BE">
              <w:rPr>
                <w:rFonts w:ascii="Consolas" w:hAnsi="Consolas"/>
                <w:bCs/>
                <w:noProof/>
              </w:rPr>
              <w:t>Peter 120.00 peter@abv.bg 28</w:t>
            </w:r>
          </w:p>
        </w:tc>
      </w:tr>
      <w:tr w:rsidR="00EA1856" w:rsidRPr="00896F53" w14:paraId="104B4869" w14:textId="77777777" w:rsidTr="00996FB7">
        <w:tc>
          <w:tcPr>
            <w:tcW w:w="6210" w:type="dxa"/>
          </w:tcPr>
          <w:p w14:paraId="797034B6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467A">
              <w:rPr>
                <w:rFonts w:ascii="Consolas" w:hAnsi="Consolas"/>
                <w:bCs/>
                <w:noProof/>
              </w:rPr>
              <w:t>6</w:t>
            </w:r>
          </w:p>
          <w:p w14:paraId="60A31710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467A">
              <w:rPr>
                <w:rFonts w:ascii="Consolas" w:hAnsi="Consolas"/>
                <w:bCs/>
                <w:noProof/>
              </w:rPr>
              <w:t>Silver 496.37 Temp Coding silver@yahoo.com</w:t>
            </w:r>
          </w:p>
          <w:p w14:paraId="6BB89EB2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467A">
              <w:rPr>
                <w:rFonts w:ascii="Consolas" w:hAnsi="Consolas"/>
                <w:bCs/>
                <w:noProof/>
              </w:rPr>
              <w:t>Sam 610.13 Manager Sales</w:t>
            </w:r>
          </w:p>
          <w:p w14:paraId="24AD035C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467A">
              <w:rPr>
                <w:rFonts w:ascii="Consolas" w:hAnsi="Consolas"/>
                <w:bCs/>
                <w:noProof/>
              </w:rPr>
              <w:t>John 609.99 Manager Sales john@abv.bg 44</w:t>
            </w:r>
          </w:p>
          <w:p w14:paraId="1C669B18" w14:textId="77777777" w:rsidR="00EA1856" w:rsidRPr="00391BA6" w:rsidRDefault="00EA1856" w:rsidP="00996FB7">
            <w:pPr>
              <w:spacing w:before="0" w:after="0"/>
              <w:rPr>
                <w:rFonts w:ascii="Consolas" w:hAnsi="Consolas"/>
                <w:bCs/>
                <w:noProof/>
                <w:lang w:val="nl-NL"/>
              </w:rPr>
            </w:pPr>
            <w:r w:rsidRPr="00391BA6">
              <w:rPr>
                <w:rFonts w:ascii="Consolas" w:hAnsi="Consolas"/>
                <w:bCs/>
                <w:noProof/>
                <w:lang w:val="nl-NL"/>
              </w:rPr>
              <w:t>Venci 0.02 Director BeerDrinking beer@beer.br 23</w:t>
            </w:r>
          </w:p>
          <w:p w14:paraId="2758A3D0" w14:textId="77777777" w:rsidR="00EA1856" w:rsidRPr="0091467A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467A">
              <w:rPr>
                <w:rFonts w:ascii="Consolas" w:hAnsi="Consolas"/>
                <w:bCs/>
                <w:noProof/>
              </w:rPr>
              <w:t>Andre 700.00 Director Coding</w:t>
            </w:r>
          </w:p>
          <w:p w14:paraId="0E912FF7" w14:textId="77777777" w:rsidR="00EA1856" w:rsidRPr="00896F53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467A">
              <w:rPr>
                <w:rFonts w:ascii="Consolas" w:hAnsi="Consolas"/>
                <w:bCs/>
                <w:noProof/>
              </w:rPr>
              <w:t>Popeye 13.3333 Sailor SpinachGroup popeye@pop.ey</w:t>
            </w:r>
          </w:p>
        </w:tc>
        <w:tc>
          <w:tcPr>
            <w:tcW w:w="4500" w:type="dxa"/>
          </w:tcPr>
          <w:p w14:paraId="72E9E28E" w14:textId="77777777" w:rsidR="00EA1856" w:rsidRPr="002C1F54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C1F54">
              <w:rPr>
                <w:rFonts w:ascii="Consolas" w:hAnsi="Consolas"/>
                <w:bCs/>
                <w:noProof/>
              </w:rPr>
              <w:t>Highest Average Salary: Sales</w:t>
            </w:r>
          </w:p>
          <w:p w14:paraId="11A55AE6" w14:textId="77777777" w:rsidR="00EA1856" w:rsidRPr="002C1F54" w:rsidRDefault="00EA1856" w:rsidP="00996FB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C1F54">
              <w:rPr>
                <w:rFonts w:ascii="Consolas" w:hAnsi="Consolas"/>
                <w:bCs/>
                <w:noProof/>
              </w:rPr>
              <w:t>Sam 610.13 n/a -1</w:t>
            </w:r>
          </w:p>
          <w:p w14:paraId="0F9CE008" w14:textId="77777777" w:rsidR="00EA1856" w:rsidRPr="00470E2B" w:rsidRDefault="00EA1856" w:rsidP="00996FB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C1F54">
              <w:rPr>
                <w:rFonts w:ascii="Consolas" w:hAnsi="Consolas"/>
                <w:bCs/>
                <w:noProof/>
              </w:rPr>
              <w:t>John 609.99 john@abv.bg 44</w:t>
            </w:r>
          </w:p>
        </w:tc>
      </w:tr>
    </w:tbl>
    <w:p w14:paraId="46CDDBA1" w14:textId="5534F0A3" w:rsidR="00B5482E" w:rsidRPr="009963A1" w:rsidRDefault="00B5482E" w:rsidP="00B5482E">
      <w:pPr>
        <w:pStyle w:val="Heading2"/>
        <w:rPr>
          <w:lang w:val="bg-BG"/>
        </w:rPr>
      </w:pPr>
      <w:r w:rsidRPr="009963A1">
        <w:rPr>
          <w:noProof/>
        </w:rPr>
        <w:t>Pokemon</w:t>
      </w:r>
      <w:r w:rsidRPr="009963A1">
        <w:t xml:space="preserve"> Trainer</w:t>
      </w:r>
    </w:p>
    <w:p w14:paraId="626F85CE" w14:textId="77777777" w:rsidR="00B5482E" w:rsidRPr="009963A1" w:rsidRDefault="00B5482E" w:rsidP="00B5482E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6B6D1343" w14:textId="77777777" w:rsidR="00B5482E" w:rsidRPr="009963A1" w:rsidRDefault="00B5482E" w:rsidP="00B5482E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5288F2F7" w14:textId="77777777" w:rsidR="00B5482E" w:rsidRPr="009963A1" w:rsidRDefault="00B5482E" w:rsidP="00B5482E">
      <w:pPr>
        <w:pStyle w:val="ListParagraph"/>
        <w:numPr>
          <w:ilvl w:val="0"/>
          <w:numId w:val="32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6ADDD0B5" w14:textId="77777777" w:rsidR="00B5482E" w:rsidRPr="009963A1" w:rsidRDefault="00B5482E" w:rsidP="00B5482E">
      <w:pPr>
        <w:pStyle w:val="ListParagraph"/>
        <w:numPr>
          <w:ilvl w:val="0"/>
          <w:numId w:val="32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A9CADEF" w14:textId="77777777" w:rsidR="00B5482E" w:rsidRPr="009963A1" w:rsidRDefault="00B5482E" w:rsidP="00B5482E">
      <w:pPr>
        <w:pStyle w:val="ListParagraph"/>
        <w:numPr>
          <w:ilvl w:val="0"/>
          <w:numId w:val="32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47C97F2B" w14:textId="77777777" w:rsidR="00B5482E" w:rsidRPr="009963A1" w:rsidRDefault="00B5482E" w:rsidP="00B5482E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18206A31" w14:textId="77777777" w:rsidR="00B5482E" w:rsidRPr="009963A1" w:rsidRDefault="00B5482E" w:rsidP="00B5482E">
      <w:pPr>
        <w:pStyle w:val="ListParagraph"/>
        <w:numPr>
          <w:ilvl w:val="0"/>
          <w:numId w:val="33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2E969DE9" w14:textId="77777777" w:rsidR="00B5482E" w:rsidRPr="009963A1" w:rsidRDefault="00B5482E" w:rsidP="00B5482E">
      <w:pPr>
        <w:pStyle w:val="ListParagraph"/>
        <w:numPr>
          <w:ilvl w:val="0"/>
          <w:numId w:val="33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6334D1C1" w14:textId="77777777" w:rsidR="00B5482E" w:rsidRPr="009963A1" w:rsidRDefault="00B5482E" w:rsidP="00B5482E">
      <w:pPr>
        <w:pStyle w:val="ListParagraph"/>
        <w:numPr>
          <w:ilvl w:val="0"/>
          <w:numId w:val="33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7C5FB858" w14:textId="77777777" w:rsidR="00B5482E" w:rsidRPr="009963A1" w:rsidRDefault="00B5482E" w:rsidP="00B5482E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</w:t>
      </w:r>
      <w:r w:rsidRPr="003A1565">
        <w:rPr>
          <w:rFonts w:ascii="Consolas" w:hAnsi="Consolas"/>
          <w:noProof/>
        </w:rPr>
        <w:t>Trainer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7F3002FF" w14:textId="77777777" w:rsidR="00B5482E" w:rsidRPr="009963A1" w:rsidRDefault="00B5482E" w:rsidP="00B5482E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6FEFFA94" w14:textId="77777777" w:rsidR="00B5482E" w:rsidRPr="009963A1" w:rsidRDefault="00B5482E" w:rsidP="00B5482E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646CE90A" w14:textId="77777777" w:rsidR="00B5482E" w:rsidRPr="009963A1" w:rsidRDefault="00B5482E" w:rsidP="00B5482E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Name</w:t>
      </w:r>
      <w:r w:rsidRPr="009963A1">
        <w:rPr>
          <w:noProof/>
        </w:rPr>
        <w:t xml:space="preserve"> is the name of the Trainer who caught the pokemon. Trainers</w:t>
      </w:r>
      <w:r>
        <w:rPr>
          <w:noProof/>
        </w:rPr>
        <w:t>'</w:t>
      </w:r>
      <w:r w:rsidRPr="009963A1">
        <w:rPr>
          <w:noProof/>
        </w:rPr>
        <w:t xml:space="preserve">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4135066A" w14:textId="77777777" w:rsidR="00B5482E" w:rsidRPr="009963A1" w:rsidRDefault="00B5482E" w:rsidP="00B5482E">
      <w:pPr>
        <w:pStyle w:val="ListParagraph"/>
        <w:numPr>
          <w:ilvl w:val="0"/>
          <w:numId w:val="34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2A43EBEC" w14:textId="77777777" w:rsidR="00B5482E" w:rsidRPr="009963A1" w:rsidRDefault="00B5482E" w:rsidP="00B5482E">
      <w:pPr>
        <w:pStyle w:val="ListParagraph"/>
        <w:numPr>
          <w:ilvl w:val="0"/>
          <w:numId w:val="34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0ABE874B" w14:textId="77777777" w:rsidR="00B5482E" w:rsidRPr="009963A1" w:rsidRDefault="00B5482E" w:rsidP="00B5482E">
      <w:pPr>
        <w:pStyle w:val="ListParagraph"/>
        <w:numPr>
          <w:ilvl w:val="0"/>
          <w:numId w:val="34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4A58F175" w14:textId="77777777" w:rsidR="00B5482E" w:rsidRPr="009963A1" w:rsidRDefault="00B5482E" w:rsidP="00B5482E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lastRenderedPageBreak/>
        <w:t>For every command</w:t>
      </w:r>
      <w:r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</w:t>
      </w:r>
      <w:r>
        <w:rPr>
          <w:noProof/>
        </w:rPr>
        <w:t>'</w:t>
      </w:r>
      <w:r w:rsidRPr="009963A1">
        <w:rPr>
          <w:noProof/>
        </w:rPr>
        <w:t xml:space="preserve">s collection. In the end, you should print all of the trainers, </w:t>
      </w:r>
      <w:r w:rsidRPr="009963A1">
        <w:rPr>
          <w:b/>
          <w:noProof/>
        </w:rPr>
        <w:t xml:space="preserve">sorted by the </w:t>
      </w:r>
      <w:r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5133EB99" w14:textId="77777777" w:rsidR="00B5482E" w:rsidRPr="009963A1" w:rsidRDefault="00B5482E" w:rsidP="00B5482E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FE21B1B" w14:textId="77777777" w:rsidR="00B5482E" w:rsidRPr="009963A1" w:rsidRDefault="00B5482E" w:rsidP="00B5482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B5482E" w:rsidRPr="009963A1" w14:paraId="5C9D0D17" w14:textId="77777777" w:rsidTr="00996FB7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36C270" w14:textId="77777777" w:rsidR="00B5482E" w:rsidRPr="009963A1" w:rsidRDefault="00B5482E" w:rsidP="00996FB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CDFE2E" w14:textId="77777777" w:rsidR="00B5482E" w:rsidRPr="009963A1" w:rsidRDefault="00B5482E" w:rsidP="00996FB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B5482E" w:rsidRPr="009963A1" w14:paraId="57F1A25E" w14:textId="77777777" w:rsidTr="00996FB7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C1828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3B07601E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24FF3179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6D19A8E0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0C7082E1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53599B9F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2FB41135" w14:textId="77777777" w:rsidR="00B5482E" w:rsidRPr="009963A1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4EE0E" w14:textId="77777777" w:rsidR="00B5482E" w:rsidRPr="0040161F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1A2D53B9" w14:textId="77777777" w:rsidR="00B5482E" w:rsidRPr="009963A1" w:rsidRDefault="00B5482E" w:rsidP="00996FB7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B5482E" w:rsidRPr="009963A1" w14:paraId="034AE61B" w14:textId="77777777" w:rsidTr="00996FB7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ED8E5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503C6D9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CF03DD6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67810DC3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5CF9D591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778312CF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7A75880E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9F180D8" w14:textId="77777777" w:rsidR="00B5482E" w:rsidRPr="009963A1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88669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43791681" w14:textId="77777777" w:rsidR="00B5482E" w:rsidRPr="00481AFA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17611AB9" w14:textId="77777777" w:rsidR="00B5482E" w:rsidRPr="009963A1" w:rsidRDefault="00B5482E" w:rsidP="00996FB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7058B5A8" w14:textId="77777777" w:rsidR="006B7F63" w:rsidRPr="006B7F63" w:rsidRDefault="006B7F63" w:rsidP="006B7F63">
      <w:pPr>
        <w:rPr>
          <w:lang w:val="bg-BG"/>
        </w:rPr>
      </w:pPr>
    </w:p>
    <w:sectPr w:rsidR="006B7F63" w:rsidRPr="006B7F63" w:rsidSect="00C2743D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2723C0" w14:textId="77777777" w:rsidR="00304817" w:rsidRDefault="00304817" w:rsidP="008068A2">
      <w:pPr>
        <w:spacing w:after="0" w:line="240" w:lineRule="auto"/>
      </w:pPr>
      <w:r>
        <w:separator/>
      </w:r>
    </w:p>
  </w:endnote>
  <w:endnote w:type="continuationSeparator" w:id="0">
    <w:p w14:paraId="16F7534D" w14:textId="77777777" w:rsidR="00304817" w:rsidRDefault="003048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66AAA2" w14:textId="77777777" w:rsidR="00304817" w:rsidRDefault="00304817" w:rsidP="008068A2">
      <w:pPr>
        <w:spacing w:after="0" w:line="240" w:lineRule="auto"/>
      </w:pPr>
      <w:r>
        <w:separator/>
      </w:r>
    </w:p>
  </w:footnote>
  <w:footnote w:type="continuationSeparator" w:id="0">
    <w:p w14:paraId="07A5CB63" w14:textId="77777777" w:rsidR="00304817" w:rsidRDefault="003048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C1F08FD"/>
    <w:multiLevelType w:val="hybridMultilevel"/>
    <w:tmpl w:val="2960B0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E61F45"/>
    <w:multiLevelType w:val="hybridMultilevel"/>
    <w:tmpl w:val="C0283F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A4065A"/>
    <w:multiLevelType w:val="hybridMultilevel"/>
    <w:tmpl w:val="374CC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4F5D65"/>
    <w:multiLevelType w:val="hybridMultilevel"/>
    <w:tmpl w:val="3C12E35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8"/>
  </w:num>
  <w:num w:numId="2" w16cid:durableId="788860898">
    <w:abstractNumId w:val="19"/>
  </w:num>
  <w:num w:numId="3" w16cid:durableId="724916738">
    <w:abstractNumId w:val="27"/>
  </w:num>
  <w:num w:numId="4" w16cid:durableId="1569925485">
    <w:abstractNumId w:val="9"/>
  </w:num>
  <w:num w:numId="5" w16cid:durableId="703600746">
    <w:abstractNumId w:val="29"/>
  </w:num>
  <w:num w:numId="6" w16cid:durableId="907224798">
    <w:abstractNumId w:val="12"/>
  </w:num>
  <w:num w:numId="7" w16cid:durableId="1624074410">
    <w:abstractNumId w:val="2"/>
  </w:num>
  <w:num w:numId="8" w16cid:durableId="975449391">
    <w:abstractNumId w:val="3"/>
  </w:num>
  <w:num w:numId="9" w16cid:durableId="1786074332">
    <w:abstractNumId w:val="22"/>
  </w:num>
  <w:num w:numId="10" w16cid:durableId="2143040751">
    <w:abstractNumId w:val="26"/>
  </w:num>
  <w:num w:numId="11" w16cid:durableId="696934567">
    <w:abstractNumId w:val="17"/>
  </w:num>
  <w:num w:numId="12" w16cid:durableId="30409204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6"/>
  </w:num>
  <w:num w:numId="14" w16cid:durableId="1381126823">
    <w:abstractNumId w:val="20"/>
  </w:num>
  <w:num w:numId="15" w16cid:durableId="1574242910">
    <w:abstractNumId w:val="11"/>
  </w:num>
  <w:num w:numId="16" w16cid:durableId="2027560500">
    <w:abstractNumId w:val="30"/>
  </w:num>
  <w:num w:numId="17" w16cid:durableId="546186520">
    <w:abstractNumId w:val="6"/>
  </w:num>
  <w:num w:numId="18" w16cid:durableId="732199869">
    <w:abstractNumId w:val="24"/>
  </w:num>
  <w:num w:numId="19" w16cid:durableId="183691743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7"/>
  </w:num>
  <w:num w:numId="21" w16cid:durableId="51538296">
    <w:abstractNumId w:val="32"/>
  </w:num>
  <w:num w:numId="22" w16cid:durableId="1273243630">
    <w:abstractNumId w:val="14"/>
  </w:num>
  <w:num w:numId="23" w16cid:durableId="352535226">
    <w:abstractNumId w:val="25"/>
  </w:num>
  <w:num w:numId="24" w16cid:durableId="2075546007">
    <w:abstractNumId w:val="0"/>
  </w:num>
  <w:num w:numId="25" w16cid:durableId="1230848519">
    <w:abstractNumId w:val="10"/>
  </w:num>
  <w:num w:numId="26" w16cid:durableId="676272878">
    <w:abstractNumId w:val="15"/>
  </w:num>
  <w:num w:numId="27" w16cid:durableId="1641182702">
    <w:abstractNumId w:val="18"/>
  </w:num>
  <w:num w:numId="28" w16cid:durableId="107890995">
    <w:abstractNumId w:val="31"/>
  </w:num>
  <w:num w:numId="29" w16cid:durableId="715348811">
    <w:abstractNumId w:val="13"/>
  </w:num>
  <w:num w:numId="30" w16cid:durableId="385226985">
    <w:abstractNumId w:val="21"/>
  </w:num>
  <w:num w:numId="31" w16cid:durableId="216359134">
    <w:abstractNumId w:val="23"/>
  </w:num>
  <w:num w:numId="32" w16cid:durableId="632759028">
    <w:abstractNumId w:val="1"/>
  </w:num>
  <w:num w:numId="33" w16cid:durableId="387455843">
    <w:abstractNumId w:val="28"/>
  </w:num>
  <w:num w:numId="34" w16cid:durableId="902955415">
    <w:abstractNumId w:val="5"/>
  </w:num>
  <w:num w:numId="35" w16cid:durableId="2023386914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wUAflEG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803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A3A59"/>
    <w:rsid w:val="002B521D"/>
    <w:rsid w:val="002C539D"/>
    <w:rsid w:val="002C71C6"/>
    <w:rsid w:val="002D07CA"/>
    <w:rsid w:val="00304817"/>
    <w:rsid w:val="00305122"/>
    <w:rsid w:val="003130F0"/>
    <w:rsid w:val="00322D56"/>
    <w:rsid w:val="003230CF"/>
    <w:rsid w:val="0033212E"/>
    <w:rsid w:val="003346AC"/>
    <w:rsid w:val="0033490F"/>
    <w:rsid w:val="00340DEF"/>
    <w:rsid w:val="00371D9B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1EFF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11DF4"/>
    <w:rsid w:val="004311CA"/>
    <w:rsid w:val="0047331A"/>
    <w:rsid w:val="0047640B"/>
    <w:rsid w:val="0047644B"/>
    <w:rsid w:val="00476D4B"/>
    <w:rsid w:val="00482E6B"/>
    <w:rsid w:val="0049119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0B3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F63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4AF7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D4490"/>
    <w:rsid w:val="009E1A09"/>
    <w:rsid w:val="009F0CFC"/>
    <w:rsid w:val="00A02545"/>
    <w:rsid w:val="00A025E6"/>
    <w:rsid w:val="00A04A14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37DB4"/>
    <w:rsid w:val="00B5482E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43D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0697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96619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4E5B"/>
    <w:rsid w:val="00E465C4"/>
    <w:rsid w:val="00E63F64"/>
    <w:rsid w:val="00E74623"/>
    <w:rsid w:val="00E80E3D"/>
    <w:rsid w:val="00E83279"/>
    <w:rsid w:val="00E86D42"/>
    <w:rsid w:val="00E870B8"/>
    <w:rsid w:val="00EA1019"/>
    <w:rsid w:val="00EA1856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4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56</cp:revision>
  <cp:lastPrinted>2015-10-26T22:35:00Z</cp:lastPrinted>
  <dcterms:created xsi:type="dcterms:W3CDTF">2019-11-12T12:29:00Z</dcterms:created>
  <dcterms:modified xsi:type="dcterms:W3CDTF">2024-09-17T08:31:00Z</dcterms:modified>
  <cp:category>programming; education; software engineering; software development</cp:category>
</cp:coreProperties>
</file>